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6AC2" w:rsidRDefault="00046AC2" w:rsidP="00046AC2">
      <w:pPr>
        <w:pStyle w:val="Table"/>
      </w:pPr>
      <w:r>
        <w:t>Pairwise difference in volume change between R and L side</w:t>
      </w:r>
    </w:p>
    <w:tbl>
      <w:tblPr>
        <w:tblW w:w="48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75"/>
        <w:gridCol w:w="3429"/>
        <w:gridCol w:w="1085"/>
        <w:gridCol w:w="949"/>
        <w:gridCol w:w="1040"/>
        <w:gridCol w:w="1040"/>
        <w:gridCol w:w="968"/>
      </w:tblGrid>
      <w:tr w:rsidR="00046AC2" w:rsidTr="00C6035D">
        <w:trPr>
          <w:tblHeader/>
          <w:jc w:val="center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HeadingRight"/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HeadingLeft"/>
            </w:pPr>
            <w:r>
              <w:t>roi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HeadingRight"/>
            </w:pPr>
            <w:r>
              <w:t>t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HeadingRight"/>
            </w:pPr>
            <w:r>
              <w:t>p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HeadingRight"/>
            </w:pPr>
            <w:r>
              <w:t>mea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HeadingRight"/>
            </w:pPr>
            <w:r>
              <w:t>d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HeadingRight"/>
            </w:pPr>
            <w:r>
              <w:t>BH</w:t>
            </w:r>
            <w:r>
              <w:rPr>
                <w:rStyle w:val="OrgSubscript"/>
              </w:rPr>
              <w:t>FDR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Left.Cerebellum.Cortex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143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9886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1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9886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Left.Thalamus.Proper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5.39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43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Left.Caud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.33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8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0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2479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Left.Putamen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.94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23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82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Left.Pallidum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4.13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33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2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Left.Hippocampu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7.549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1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62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Left.Amygdala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3.58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2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.10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Left.Accumbens.area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4.94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10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40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Left.VentralDC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.02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4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6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722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banksst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.01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245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71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caudalanteriorcingul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63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52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5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5811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caudalmiddle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97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33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7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4239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cuneu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.45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1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9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305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entorhin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5.87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1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47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fusiform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6.59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53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inferiorparie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73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46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5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5296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inferiortempo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4.07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33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2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isthmuscingul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30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75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2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797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lateraloccipi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.83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6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4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076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lateralorbito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4.41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35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1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lastRenderedPageBreak/>
              <w:t>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lingu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.42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27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2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medialorbito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5.69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46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middletempo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.42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27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2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parahippocamp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5.24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42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paracent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.31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8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0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2479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parsoperculari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-0.08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93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-0.00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-0.00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9578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parsorbitali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.270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2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8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449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parstriangulari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.30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2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8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429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pericalcarin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.18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3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7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533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postcent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.66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9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3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365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posteriorcingul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.79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7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4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103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precent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77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43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6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5116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precuneu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1.78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7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4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103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rostralanteriorcingul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5.38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438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rostralmiddle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.70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22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16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superior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90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36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7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4511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superiorparie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-0.53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59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-0.00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-0.04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6362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superiortempo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8.63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1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70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supramargin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2.11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3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17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601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frontalpol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77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43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6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5116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temporalpol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6.629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2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539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lastRenderedPageBreak/>
              <w:t>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  <w:r>
              <w:t>Δ VOL</w:t>
            </w:r>
            <w:r>
              <w:rPr>
                <w:rStyle w:val="OrgSuperscript"/>
              </w:rPr>
              <w:t>R-L</w:t>
            </w:r>
            <w:r>
              <w:rPr>
                <w:rStyle w:val="OrgSubscript"/>
              </w:rPr>
              <w:t>ctx.lh.transversetempo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5.88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47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  <w:r>
              <w:t>0.0000</w:t>
            </w:r>
          </w:p>
        </w:tc>
      </w:tr>
      <w:tr w:rsidR="00046AC2" w:rsidTr="00C6035D">
        <w:trPr>
          <w:jc w:val="center"/>
        </w:trPr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Left"/>
            </w:pP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046AC2" w:rsidRDefault="00046AC2" w:rsidP="00C6035D">
            <w:pPr>
              <w:pStyle w:val="OrgTableContentsRight"/>
            </w:pPr>
          </w:p>
        </w:tc>
      </w:tr>
    </w:tbl>
    <w:p w:rsidR="003D0221" w:rsidRDefault="003D0221">
      <w:bookmarkStart w:id="0" w:name="_GoBack"/>
      <w:bookmarkEnd w:id="0"/>
    </w:p>
    <w:sectPr w:rsidR="003D02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szC1MDIxtDCwtDRQ0lEKTi0uzszPAykwrAUARmgqPSwAAAA="/>
  </w:docVars>
  <w:rsids>
    <w:rsidRoot w:val="00046AC2"/>
    <w:rsid w:val="00046AC2"/>
    <w:rsid w:val="003B1956"/>
    <w:rsid w:val="003D0221"/>
    <w:rsid w:val="00D00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3CDD3A-1833-4ED0-B33F-BE5E1F658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6AC2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ahoma"/>
      <w:kern w:val="3"/>
      <w:sz w:val="24"/>
      <w:szCs w:val="24"/>
      <w:lang w:val="en-GB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TableHeadingLeft">
    <w:name w:val="OrgTableHeadingLeft"/>
    <w:basedOn w:val="Normal"/>
    <w:rsid w:val="00046AC2"/>
    <w:pPr>
      <w:suppressLineNumbers/>
      <w:spacing w:after="120"/>
    </w:pPr>
    <w:rPr>
      <w:b/>
      <w:bCs/>
    </w:rPr>
  </w:style>
  <w:style w:type="paragraph" w:customStyle="1" w:styleId="OrgTableHeadingRight">
    <w:name w:val="OrgTableHeadingRight"/>
    <w:basedOn w:val="Normal"/>
    <w:rsid w:val="00046AC2"/>
    <w:pPr>
      <w:suppressLineNumbers/>
      <w:spacing w:after="120"/>
      <w:jc w:val="right"/>
    </w:pPr>
    <w:rPr>
      <w:b/>
      <w:bCs/>
    </w:rPr>
  </w:style>
  <w:style w:type="paragraph" w:customStyle="1" w:styleId="OrgTableContentsLeft">
    <w:name w:val="OrgTableContentsLeft"/>
    <w:basedOn w:val="Normal"/>
    <w:rsid w:val="00046AC2"/>
    <w:pPr>
      <w:spacing w:after="120"/>
    </w:pPr>
  </w:style>
  <w:style w:type="paragraph" w:customStyle="1" w:styleId="OrgTableContentsRight">
    <w:name w:val="OrgTableContentsRight"/>
    <w:basedOn w:val="Normal"/>
    <w:rsid w:val="00046AC2"/>
    <w:pPr>
      <w:spacing w:after="120"/>
      <w:jc w:val="right"/>
    </w:pPr>
  </w:style>
  <w:style w:type="paragraph" w:customStyle="1" w:styleId="Table">
    <w:name w:val="Table"/>
    <w:basedOn w:val="Caption"/>
    <w:rsid w:val="00046AC2"/>
    <w:pPr>
      <w:suppressLineNumbers/>
      <w:spacing w:before="120" w:after="120"/>
      <w:jc w:val="center"/>
    </w:pPr>
    <w:rPr>
      <w:rFonts w:cs="Tahoma"/>
      <w:color w:val="auto"/>
      <w:sz w:val="24"/>
      <w:szCs w:val="24"/>
    </w:rPr>
  </w:style>
  <w:style w:type="character" w:customStyle="1" w:styleId="OrgSuperscript">
    <w:name w:val="OrgSuperscript"/>
    <w:rsid w:val="00046AC2"/>
    <w:rPr>
      <w:position w:val="0"/>
      <w:vertAlign w:val="superscript"/>
    </w:rPr>
  </w:style>
  <w:style w:type="character" w:customStyle="1" w:styleId="OrgSubscript">
    <w:name w:val="OrgSubscript"/>
    <w:rsid w:val="00046AC2"/>
    <w:rPr>
      <w:position w:val="0"/>
      <w:vertAlign w:val="subscript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46AC2"/>
    <w:pPr>
      <w:spacing w:after="200"/>
    </w:pPr>
    <w:rPr>
      <w:rFonts w:cs="Mangal"/>
      <w:i/>
      <w:iCs/>
      <w:color w:val="44546A" w:themeColor="text2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ll Health</Company>
  <LinksUpToDate>false</LinksUpToDate>
  <CharactersWithSpaces>2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gyelan, Miklos</dc:creator>
  <cp:keywords/>
  <dc:description/>
  <cp:lastModifiedBy>Argyelan, Miklos</cp:lastModifiedBy>
  <cp:revision>1</cp:revision>
  <dcterms:created xsi:type="dcterms:W3CDTF">2019-09-20T15:56:00Z</dcterms:created>
  <dcterms:modified xsi:type="dcterms:W3CDTF">2019-09-20T15:56:00Z</dcterms:modified>
</cp:coreProperties>
</file>